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Kuwait University - College of Engineering and Petroleum</w:t>
      </w:r>
      <w:r>
        <w:br/>
      </w:r>
      <w:r>
        <w:t xml:space="preserve">Safat, Kuwait City</w:t>
      </w:r>
      <w:r>
        <w:br/>
      </w:r>
      <w:r>
        <w:t xml:space="preserve">State of Kuwait</w:t>
      </w:r>
    </w:p>
    <w:bookmarkStart w:id="20" w:name="X98eec965614780aba7fe0143cd7d73f75664552"/>
    <w:p>
      <w:pPr>
        <w:pStyle w:val="Heading2"/>
      </w:pPr>
      <w:r>
        <w:t xml:space="preserve">SUBJECT: SCHOLARSHIP APPLICATION FOR ADVANCED ELECTRONICS ENGINEERING STUDIES IN KUWAIT CITY</w:t>
      </w:r>
    </w:p>
    <w:p>
      <w:pPr>
        <w:pStyle w:val="FirstParagraph"/>
      </w:pPr>
      <w:r>
        <w:t xml:space="preserve">Dear Esteemed Scholarship Committee,</w:t>
      </w:r>
    </w:p>
    <w:p>
      <w:pPr>
        <w:pStyle w:val="BodyText"/>
      </w:pPr>
      <w:r>
        <w:t xml:space="preserve">With profound enthusiasm and unwavering dedication, I am submitting this Scholarship Application Letter to formally apply for the prestigious International Student Scholarship Program at Kuwait University's College of Engineering and Petroleum. As a highly motivated Electronics Engineer with three years of professional experience in semiconductor design and renewable energy systems, I seek to advance my expertise through specialized postgraduate studies in the heart of Kuwait City, where I believe my technical skills can directly contribute to the nation's ambitious Vision 2035 technological transformation.</w:t>
      </w:r>
    </w:p>
    <w:p>
      <w:pPr>
        <w:pStyle w:val="BodyText"/>
      </w:pPr>
      <w:r>
        <w:t xml:space="preserve">My academic journey began with a Bachelor of Science in Electronics Engineering from [Your University], where I graduated with honors and maintained a 3.8/4.0 GPA. During my studies, I spearheaded an innovative project developing low-power IoT sensors for agricultural monitoring in arid climates, which earned me the National Innovation Award for Sustainable Technology at the Arab Engineers' Conference in 2022. This experience cemented my commitment to applying electronics engineering solutions to regional challenges – particularly those relevant to Kuwait's environmental and energy landscape. I further strengthened my technical foundation through industry placements at [Company Name] in Riyadh, where I collaborated on RF circuit design for 5G infrastructure, and at [Company Name] in Dubai, where I optimized power management systems for solar microgrids.</w:t>
      </w:r>
    </w:p>
    <w:p>
      <w:pPr>
        <w:pStyle w:val="BodyText"/>
      </w:pPr>
      <w:r>
        <w:t xml:space="preserve">What draws me specifically to Kuwait City as the epicenter of my academic pursuit is its unparalleled position as a regional hub for technological advancement. Having visited Kuwait City multiple times for engineering conferences, I've witnessed firsthand how the nation is strategically investing in cutting-edge infrastructure – from the Al-Qurainah Smart City initiative to the National Cybersecurity Strategy – creating an ideal ecosystem where Electronics Engineers can thrive. The College of Engineering and Petroleum at Kuwait University offers precisely the specialized curriculum I seek: advanced courses in wireless communication systems, embedded electronics for smart grids, and AI-driven signal processing that align perfectly with my research interests in energy-efficient circuit design for desert environments. Moreover, the university's partnerships with Kuwait Petroleum Corporation and Mubadala Energy present invaluable opportunities to translate academic theory into practical solutions addressing Kuwait's unique climate challenges.</w:t>
      </w:r>
    </w:p>
    <w:p>
      <w:pPr>
        <w:pStyle w:val="BodyText"/>
      </w:pPr>
      <w:r>
        <w:t xml:space="preserve">My professional experience has solidified my understanding of how electronics engineering directly impacts national development goals. In my current role as an Electronics Design Engineer at [Current Company], I developed a solar-powered water desalination monitoring system that reduced maintenance costs by 35% for a municipal project in Abu Dhabi. This project demonstrated to me the critical intersection between engineering innovation and sustainable resource management – a paradigm I aim to advance within Kuwait's context. I am particularly eager to contribute to initiatives like the Kuwait National Smart Grid Project, where my expertise in power electronics could significantly enhance energy distribution efficiency across this sun-drenched capital city.</w:t>
      </w:r>
    </w:p>
    <w:p>
      <w:pPr>
        <w:pStyle w:val="BodyText"/>
      </w:pPr>
      <w:r>
        <w:t xml:space="preserve">Financial considerations present the primary barrier to my academic advancement. While my professional experience has provided stability, pursuing advanced studies at a world-class institution requires significant investment that exceeds my personal capacity. The scholarship I am applying for represents not merely financial assistance, but a strategic investment in Kuwait's technological future. With this support, I would be able to fully dedicate myself to rigorous academic study without financial distraction, allowing me to maximize the knowledge exchange between my international experience and Kuwait University's resources.</w:t>
      </w:r>
    </w:p>
    <w:p>
      <w:pPr>
        <w:pStyle w:val="BodyText"/>
      </w:pPr>
      <w:r>
        <w:t xml:space="preserve">Upon completing my Master's degree in Electronics Engineering at Kuwait University, I intend to establish a research center focused on renewable energy integration for arid regions. This initiative would directly support Kuwait's National Energy Strategy by developing localized solutions for solar power storage and grid stability. My long-term vision includes collaborating with the Kuwaiti Ministry of Environment to implement smart monitoring systems across critical infrastructure, thereby contributing to the nation's leadership in sustainable engineering practices within Gulf Cooperation Council countries. The practical experience gained through this scholarship would enable me to become a bridge between global electronics engineering innovations and Kuwait City's unique developmental needs.</w:t>
      </w:r>
    </w:p>
    <w:p>
      <w:pPr>
        <w:pStyle w:val="BodyText"/>
      </w:pPr>
      <w:r>
        <w:t xml:space="preserve">I am particularly impressed by Kuwait University's commitment to fostering international academic collaboration, as evidenced by its partnerships with institutions like MIT and ETH Zurich. This environment would allow me to engage with leading researchers while simultaneously contributing my perspective on developing-world engineering challenges. My prior work in multiple Middle Eastern markets has equipped me with cultural sensitivity and communication skills essential for thriving in Kuwait City's diverse academic community, where I am eager to learn from both faculty and peers.</w:t>
      </w:r>
    </w:p>
    <w:p>
      <w:pPr>
        <w:pStyle w:val="BodyText"/>
      </w:pPr>
      <w:r>
        <w:t xml:space="preserve">Throughout my career as an Electronics Engineer, I have consistently demonstrated not only technical proficiency but also a commitment to ethical engineering practice. My leadership in developing low-cost medical diagnostic tools for rural communities during my undergraduate years reflects my belief that technology must serve humanity – a philosophy I intend to embody within Kuwait City's technological advancement framework. The scholarship opportunity represents the crucial catalyst needed to transform this commitment into tangible contributions for Kuwait's future.</w:t>
      </w:r>
    </w:p>
    <w:p>
      <w:pPr>
        <w:pStyle w:val="BodyText"/>
      </w:pPr>
      <w:r>
        <w:t xml:space="preserve">As I conclude this Scholarship Application Letter, I wish to express my deepest respect for the vision driving Kuwait's investment in education and innovation. To be selected would be an honor that I would honor through exceptional academic performance and meaningful contribution to the Kuwaiti engineering community. Thank you for considering my application with its emphasis on how a dedicated Electronics Engineer can thrive within Kuwait City's dynamic technological landscape, ultimately supporting the nation's journey toward sustainable prosperity.</w:t>
      </w:r>
    </w:p>
    <w:p>
      <w:pPr>
        <w:pStyle w:val="BodyText"/>
      </w:pPr>
      <w:r>
        <w:t xml:space="preserve">Respectfully submitted,</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6-04-30T23:15:34Z</dcterms:created>
  <dcterms:modified xsi:type="dcterms:W3CDTF">2026-04-30T23:15:34Z</dcterms:modified>
</cp:coreProperties>
</file>

<file path=docProps/custom.xml><?xml version="1.0" encoding="utf-8"?>
<Properties xmlns="http://schemas.openxmlformats.org/officeDocument/2006/custom-properties" xmlns:vt="http://schemas.openxmlformats.org/officeDocument/2006/docPropsVTypes"/>
</file>